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7E6E6" w:themeColor="background2"/>
  <w:body>
    <w:p w14:paraId="6E4DEC02" w14:textId="570CFAE8" w:rsidR="00A2723F" w:rsidRPr="00D52087" w:rsidRDefault="00C90B66" w:rsidP="00D52087">
      <w:pPr>
        <w:pStyle w:val="DSGHeading1"/>
        <w:spacing w:before="120" w:line="240" w:lineRule="auto"/>
        <w:rPr>
          <w:rFonts w:ascii="Gill Sans MT" w:hAnsi="Gill Sans MT" w:cstheme="minorHAnsi"/>
          <w:b/>
          <w:bCs/>
          <w:i/>
          <w:sz w:val="22"/>
          <w:szCs w:val="22"/>
        </w:rPr>
      </w:pP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>ALL</w:t>
      </w:r>
      <w:r w:rsidR="00916897"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FIELDS</w:t>
      </w:r>
      <w:r w:rsidRPr="00D52087">
        <w:rPr>
          <w:rFonts w:ascii="Gill Sans MT" w:hAnsi="Gill Sans MT" w:cstheme="minorHAnsi"/>
          <w:b/>
          <w:bCs/>
          <w:i/>
          <w:sz w:val="22"/>
          <w:szCs w:val="22"/>
        </w:rPr>
        <w:t xml:space="preserve"> MUST BE COMPLETED</w:t>
      </w:r>
    </w:p>
    <w:tbl>
      <w:tblPr>
        <w:tblStyle w:val="TableGrid"/>
        <w:tblW w:w="50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  <w:gridCol w:w="6414"/>
        <w:gridCol w:w="1417"/>
      </w:tblGrid>
      <w:tr w:rsidR="006F25D3" w:rsidRPr="00D52087" w14:paraId="177DE2F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332D0F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Application ID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76015" w14:textId="1E056EFA" w:rsidR="006F25D3" w:rsidRPr="00D52087" w:rsidRDefault="00644F82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t>BASW-EW-ST0590002</w:t>
            </w:r>
            <w:r w:rsidR="006267F3">
              <w:t>7</w:t>
            </w:r>
          </w:p>
        </w:tc>
      </w:tr>
      <w:tr w:rsidR="00916897" w:rsidRPr="00D52087" w14:paraId="49AA902D" w14:textId="77777777" w:rsidTr="00D52087">
        <w:tc>
          <w:tcPr>
            <w:tcW w:w="3085" w:type="dxa"/>
            <w:shd w:val="clear" w:color="auto" w:fill="E7E6E6" w:themeFill="background2"/>
          </w:tcPr>
          <w:p w14:paraId="68123F38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1F1026BB" w14:textId="78FADE9B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Employer Information </w:t>
            </w:r>
          </w:p>
        </w:tc>
      </w:tr>
      <w:tr w:rsidR="006F25D3" w:rsidRPr="00D52087" w14:paraId="6178DE8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0A0CC043" w14:textId="376F5C8F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Name of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/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b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siness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3885FC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1C2DD0A0" w14:textId="77777777" w:rsidTr="00D52087">
        <w:trPr>
          <w:trHeight w:val="281"/>
        </w:trPr>
        <w:tc>
          <w:tcPr>
            <w:tcW w:w="3085" w:type="dxa"/>
            <w:tcBorders>
              <w:right w:val="single" w:sz="4" w:space="0" w:color="auto"/>
            </w:tcBorders>
          </w:tcPr>
          <w:p w14:paraId="74FCB90D" w14:textId="786463F6" w:rsidR="006F25D3" w:rsidRPr="00D52087" w:rsidRDefault="00C90B66" w:rsidP="00D52087">
            <w:pPr>
              <w:tabs>
                <w:tab w:val="num" w:pos="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f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ll-time equivalent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(FTE) 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es employed by th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s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business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541EC9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5DEEF5F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24A9482B" w14:textId="70C3E9E8" w:rsidR="006F25D3" w:rsidRPr="00D52087" w:rsidRDefault="00C90B66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otal 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umber of employees to participate in this 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training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425C63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7045EE6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491EC33" w14:textId="3BC4456E" w:rsidR="006F25D3" w:rsidRPr="00D52087" w:rsidRDefault="007750B5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mployer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ntact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name 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1F2E74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442EC38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45D70210" w14:textId="74C8B384" w:rsidR="006F25D3" w:rsidRPr="00D52087" w:rsidRDefault="00EC7E17" w:rsidP="00D52087">
            <w:pPr>
              <w:tabs>
                <w:tab w:val="num" w:pos="746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j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b titl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76FF58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C084115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10F4BAF" w14:textId="551725DA" w:rsidR="006F25D3" w:rsidRPr="00D52087" w:rsidRDefault="00EC7E1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Employer contact p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hone </w:t>
            </w:r>
            <w:r w:rsidR="00C90B6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</w:t>
            </w:r>
            <w:r w:rsidR="006F25D3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umber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D76345" w14:textId="77777777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</w:tr>
      <w:tr w:rsidR="006F25D3" w:rsidRPr="00D52087" w14:paraId="29E48743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3B59580" w14:textId="684F4CB4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E</w:t>
            </w:r>
            <w:r w:rsidR="00903EB6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ployer contact e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mail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5254A" w14:textId="77777777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</w:tr>
      <w:tr w:rsidR="00916897" w:rsidRPr="00D52087" w14:paraId="23852E7D" w14:textId="77777777" w:rsidTr="00D52087">
        <w:tc>
          <w:tcPr>
            <w:tcW w:w="3085" w:type="dxa"/>
            <w:shd w:val="clear" w:color="auto" w:fill="E7E6E6" w:themeFill="background2"/>
          </w:tcPr>
          <w:p w14:paraId="46075B00" w14:textId="77777777" w:rsidR="00916897" w:rsidRPr="00D52087" w:rsidRDefault="00916897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</w:p>
        </w:tc>
        <w:tc>
          <w:tcPr>
            <w:tcW w:w="78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233AD835" w14:textId="453E779F" w:rsidR="00916897" w:rsidRPr="00D52087" w:rsidRDefault="0091689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8"/>
                <w:szCs w:val="28"/>
                <w:lang w:eastAsia="en-AU"/>
              </w:rPr>
              <w:t xml:space="preserve">RTO and training product information </w:t>
            </w:r>
          </w:p>
        </w:tc>
      </w:tr>
      <w:tr w:rsidR="006F25D3" w:rsidRPr="00D52087" w14:paraId="633FF0B1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1B7F019A" w14:textId="57C77176" w:rsidR="006F25D3" w:rsidRPr="00D52087" w:rsidRDefault="006F25D3" w:rsidP="00D52087">
            <w:pPr>
              <w:tabs>
                <w:tab w:val="num" w:pos="360"/>
              </w:tabs>
              <w:spacing w:before="120" w:after="120" w:line="240" w:lineRule="auto"/>
              <w:jc w:val="right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RTO </w:t>
            </w:r>
            <w:r w:rsidR="007750B5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code and 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ame</w:t>
            </w:r>
          </w:p>
        </w:tc>
        <w:tc>
          <w:tcPr>
            <w:tcW w:w="7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6D3966" w14:textId="23372B94" w:rsidR="006F25D3" w:rsidRPr="00D52087" w:rsidRDefault="004C79C0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color w:val="000000"/>
                <w:sz w:val="22"/>
                <w:lang w:eastAsia="en-AU"/>
              </w:rPr>
              <w:t>Kreate Pty Ltd T/as RuralBiz Training 90782</w:t>
            </w:r>
          </w:p>
        </w:tc>
      </w:tr>
      <w:tr w:rsidR="006F25D3" w:rsidRPr="00D52087" w14:paraId="05D4E4C0" w14:textId="77777777" w:rsidTr="00D52087">
        <w:tc>
          <w:tcPr>
            <w:tcW w:w="3085" w:type="dxa"/>
            <w:tcBorders>
              <w:right w:val="single" w:sz="4" w:space="0" w:color="auto"/>
            </w:tcBorders>
          </w:tcPr>
          <w:p w14:paraId="54BAA40C" w14:textId="4761182B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>Qualification</w:t>
            </w:r>
            <w:r w:rsidR="00C90B66"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 or </w:t>
            </w:r>
            <w:r w:rsidRPr="00D52087"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  <w:t xml:space="preserve">skill set </w:t>
            </w: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343C60" w14:textId="2F2B4B71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Qualification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or s</w:t>
            </w: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kill se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c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ode and </w:t>
            </w:r>
            <w:r w:rsidR="00EC7E1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t</w:t>
            </w:r>
            <w:r w:rsidR="00BF12A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FCE473" w14:textId="2E7D0B48" w:rsidR="006F25D3" w:rsidRPr="00D52087" w:rsidRDefault="006F25D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>Number of employees</w:t>
            </w:r>
            <w:r w:rsidR="009A1447" w:rsidRPr="00D52087"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 to undertake training</w:t>
            </w:r>
          </w:p>
        </w:tc>
      </w:tr>
      <w:tr w:rsidR="00D52087" w:rsidRPr="00D52087" w14:paraId="5F7C7B40" w14:textId="77777777" w:rsidTr="003C6B64">
        <w:trPr>
          <w:trHeight w:val="1501"/>
        </w:trPr>
        <w:tc>
          <w:tcPr>
            <w:tcW w:w="3085" w:type="dxa"/>
            <w:tcBorders>
              <w:right w:val="single" w:sz="4" w:space="0" w:color="auto"/>
            </w:tcBorders>
          </w:tcPr>
          <w:p w14:paraId="4AC91FAB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color w:val="000000"/>
                <w:sz w:val="22"/>
                <w:lang w:eastAsia="en-AU"/>
              </w:rPr>
            </w:pPr>
          </w:p>
        </w:tc>
        <w:tc>
          <w:tcPr>
            <w:tcW w:w="6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D0B3E5" w14:textId="53A1891C" w:rsidR="00D52087" w:rsidRPr="00D52087" w:rsidRDefault="006267F3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  <w:r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  <w:t xml:space="preserve">AHCSS00074 Agricultural Chemical Skill Se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922AB1" w14:textId="77777777" w:rsidR="00D52087" w:rsidRPr="00D52087" w:rsidRDefault="00D52087" w:rsidP="00D52087">
            <w:pPr>
              <w:tabs>
                <w:tab w:val="num" w:pos="360"/>
              </w:tabs>
              <w:spacing w:before="120" w:after="120"/>
              <w:rPr>
                <w:rFonts w:ascii="Gill Sans MT" w:eastAsia="Times New Roman" w:hAnsi="Gill Sans MT" w:cstheme="minorHAnsi"/>
                <w:b/>
                <w:bCs/>
                <w:color w:val="000000"/>
                <w:sz w:val="22"/>
                <w:lang w:eastAsia="en-AU"/>
              </w:rPr>
            </w:pPr>
          </w:p>
        </w:tc>
      </w:tr>
    </w:tbl>
    <w:tbl>
      <w:tblPr>
        <w:tblStyle w:val="LightList-Accent3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6F25D3" w:rsidRPr="00D52087" w14:paraId="0864E8FC" w14:textId="77777777" w:rsidTr="00D52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bottom w:val="dotted" w:sz="4" w:space="0" w:color="auto"/>
            </w:tcBorders>
            <w:shd w:val="clear" w:color="auto" w:fill="auto"/>
          </w:tcPr>
          <w:p w14:paraId="4C4EDC44" w14:textId="0E3DBCAA" w:rsidR="006F25D3" w:rsidRPr="00D52087" w:rsidRDefault="00C90B66" w:rsidP="00D52087">
            <w:pPr>
              <w:pStyle w:val="DSGFulltitleblack"/>
              <w:spacing w:before="120" w:after="120"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Why does your business need this training?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(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 xml:space="preserve">This 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 xml:space="preserve">may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include improved product</w:t>
            </w:r>
            <w:r w:rsidRPr="00D52087">
              <w:rPr>
                <w:rFonts w:cstheme="minorHAnsi"/>
                <w:color w:val="auto"/>
                <w:sz w:val="22"/>
                <w:szCs w:val="22"/>
              </w:rPr>
              <w:t xml:space="preserve"> or </w:t>
            </w:r>
            <w:r w:rsidR="006F25D3" w:rsidRPr="00D52087">
              <w:rPr>
                <w:rFonts w:cstheme="minorHAnsi"/>
                <w:color w:val="auto"/>
                <w:sz w:val="22"/>
                <w:szCs w:val="22"/>
              </w:rPr>
              <w:t>process quality, increased efficiencies, business growth, expansion or sustainability.</w:t>
            </w:r>
            <w:r w:rsidR="00EC7E17" w:rsidRPr="00D52087">
              <w:rPr>
                <w:rFonts w:cstheme="minorHAnsi"/>
                <w:color w:val="auto"/>
                <w:sz w:val="22"/>
                <w:szCs w:val="22"/>
              </w:rPr>
              <w:t>)</w:t>
            </w:r>
          </w:p>
        </w:tc>
      </w:tr>
      <w:tr w:rsidR="00D52087" w:rsidRPr="00D52087" w14:paraId="088D6660" w14:textId="77777777" w:rsidTr="003C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1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35368B5E" w14:textId="77777777" w:rsidR="00D52087" w:rsidRPr="00D52087" w:rsidRDefault="00D52087" w:rsidP="00D52087">
            <w:pPr>
              <w:spacing w:after="0"/>
              <w:rPr>
                <w:rFonts w:ascii="Gill Sans MT" w:hAnsi="Gill Sans MT" w:cstheme="minorHAnsi"/>
                <w:b w:val="0"/>
                <w:sz w:val="22"/>
              </w:rPr>
            </w:pPr>
          </w:p>
        </w:tc>
      </w:tr>
    </w:tbl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7830"/>
      </w:tblGrid>
      <w:tr w:rsidR="00D52087" w:rsidRPr="00D52087" w14:paraId="3FB5B945" w14:textId="77777777" w:rsidTr="00D52087">
        <w:tc>
          <w:tcPr>
            <w:tcW w:w="10773" w:type="dxa"/>
            <w:gridSpan w:val="2"/>
            <w:tcBorders>
              <w:right w:val="dotted" w:sz="4" w:space="0" w:color="auto"/>
            </w:tcBorders>
          </w:tcPr>
          <w:p w14:paraId="50F18E58" w14:textId="75169B3E" w:rsidR="00D52087" w:rsidRPr="00D52087" w:rsidRDefault="00D52087" w:rsidP="00D52087">
            <w:pPr>
              <w:spacing w:before="120" w:after="120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lastRenderedPageBreak/>
              <w:t xml:space="preserve">By </w:t>
            </w:r>
            <w:r w:rsidRPr="00D52087">
              <w:rPr>
                <w:rFonts w:ascii="Gill Sans MT" w:hAnsi="Gill Sans MT" w:cstheme="minorHAnsi"/>
                <w:b/>
                <w:sz w:val="22"/>
              </w:rPr>
              <w:t>signing</w:t>
            </w:r>
            <w:r w:rsidRPr="00D52087">
              <w:rPr>
                <w:rFonts w:ascii="Gill Sans MT" w:hAnsi="Gill Sans MT" w:cstheme="minorHAnsi"/>
                <w:sz w:val="22"/>
              </w:rPr>
              <w:t xml:space="preserve"> this form:</w:t>
            </w:r>
          </w:p>
          <w:p w14:paraId="5DEEB769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  <w:szCs w:val="22"/>
              </w:rPr>
              <w:t>CONFIRM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proposed qualification or skill set, the program structure, the duration of the training and the training method reflects the needs of my employees and organisation.</w:t>
            </w:r>
          </w:p>
          <w:p w14:paraId="29FF1123" w14:textId="77777777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Gill Sans MT" w:hAnsi="Gill Sans MT" w:cstheme="minorHAnsi"/>
                <w:sz w:val="22"/>
                <w:szCs w:val="22"/>
              </w:rPr>
            </w:pP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sz w:val="22"/>
                <w:szCs w:val="22"/>
              </w:rPr>
              <w:t>ACKNOWLEDGE</w:t>
            </w:r>
            <w:r w:rsidRPr="00D52087">
              <w:rPr>
                <w:rFonts w:ascii="Gill Sans MT" w:hAnsi="Gill Sans MT" w:cstheme="minorHAnsi"/>
                <w:sz w:val="22"/>
                <w:szCs w:val="22"/>
              </w:rPr>
              <w:t xml:space="preserve"> that the information I provide in this document supports the content of the application only and may not result in a grant.</w:t>
            </w:r>
          </w:p>
          <w:p w14:paraId="13D72511" w14:textId="394124F6" w:rsidR="00D52087" w:rsidRPr="00D52087" w:rsidRDefault="00D52087" w:rsidP="00D52087">
            <w:pPr>
              <w:pStyle w:val="ListParagraph"/>
              <w:numPr>
                <w:ilvl w:val="0"/>
                <w:numId w:val="9"/>
              </w:num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  <w:r w:rsidRPr="00D52087">
              <w:rPr>
                <w:rFonts w:ascii="Gill Sans MT" w:hAnsi="Gill Sans MT" w:cstheme="minorHAnsi"/>
                <w:sz w:val="22"/>
              </w:rPr>
              <w:t xml:space="preserve">I </w:t>
            </w: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AGREE </w:t>
            </w:r>
            <w:r w:rsidRPr="00D52087">
              <w:rPr>
                <w:rFonts w:ascii="Gill Sans MT" w:hAnsi="Gill Sans MT" w:cstheme="minorHAnsi"/>
                <w:sz w:val="22"/>
              </w:rPr>
              <w:t>to participate in post-program evaluation.</w:t>
            </w:r>
          </w:p>
        </w:tc>
      </w:tr>
      <w:tr w:rsidR="006F25D3" w:rsidRPr="00D52087" w14:paraId="2E47216D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21EBA2F0" w14:textId="7147655B" w:rsidR="006F25D3" w:rsidRPr="00D52087" w:rsidRDefault="00EC7E17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>Date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67D6960B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  <w:tr w:rsidR="006F25D3" w:rsidRPr="00D52087" w14:paraId="11DA3119" w14:textId="77777777" w:rsidTr="00D52087">
        <w:tc>
          <w:tcPr>
            <w:tcW w:w="2943" w:type="dxa"/>
            <w:tcBorders>
              <w:right w:val="dotted" w:sz="4" w:space="0" w:color="auto"/>
            </w:tcBorders>
          </w:tcPr>
          <w:p w14:paraId="79DA2EFB" w14:textId="59680B6E" w:rsidR="006F25D3" w:rsidRPr="00D52087" w:rsidRDefault="006F25D3" w:rsidP="00D52087">
            <w:pPr>
              <w:tabs>
                <w:tab w:val="left" w:pos="3969"/>
                <w:tab w:val="left" w:pos="8080"/>
              </w:tabs>
              <w:spacing w:before="120" w:after="120" w:line="360" w:lineRule="auto"/>
              <w:jc w:val="right"/>
              <w:rPr>
                <w:rFonts w:ascii="Gill Sans MT" w:hAnsi="Gill Sans MT" w:cstheme="minorHAnsi"/>
                <w:b/>
                <w:bCs/>
                <w:sz w:val="22"/>
              </w:rPr>
            </w:pPr>
            <w:r w:rsidRPr="00D52087">
              <w:rPr>
                <w:rFonts w:ascii="Gill Sans MT" w:hAnsi="Gill Sans MT" w:cstheme="minorHAnsi"/>
                <w:b/>
                <w:bCs/>
                <w:sz w:val="22"/>
              </w:rPr>
              <w:t xml:space="preserve">Signature </w:t>
            </w:r>
          </w:p>
        </w:tc>
        <w:tc>
          <w:tcPr>
            <w:tcW w:w="783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</w:tcPr>
          <w:p w14:paraId="424951F6" w14:textId="77777777" w:rsidR="006F25D3" w:rsidRPr="00D52087" w:rsidRDefault="006F25D3" w:rsidP="00D52087">
            <w:pPr>
              <w:spacing w:before="120" w:after="120" w:line="360" w:lineRule="auto"/>
              <w:rPr>
                <w:rFonts w:ascii="Gill Sans MT" w:hAnsi="Gill Sans MT" w:cstheme="minorHAnsi"/>
                <w:sz w:val="22"/>
              </w:rPr>
            </w:pPr>
          </w:p>
        </w:tc>
      </w:tr>
    </w:tbl>
    <w:p w14:paraId="0A0CCDF2" w14:textId="1DBA94F9" w:rsidR="00EC7E17" w:rsidRPr="00D52087" w:rsidRDefault="00EC7E17" w:rsidP="00D52087">
      <w:pPr>
        <w:tabs>
          <w:tab w:val="left" w:pos="2445"/>
        </w:tabs>
        <w:spacing w:before="120" w:after="120"/>
        <w:rPr>
          <w:rFonts w:ascii="Gill Sans MT" w:hAnsi="Gill Sans MT"/>
          <w:sz w:val="22"/>
        </w:rPr>
      </w:pPr>
    </w:p>
    <w:sectPr w:rsidR="00EC7E17" w:rsidRPr="00D52087" w:rsidSect="00D52087">
      <w:footerReference w:type="default" r:id="rId8"/>
      <w:headerReference w:type="first" r:id="rId9"/>
      <w:footerReference w:type="first" r:id="rId10"/>
      <w:pgSz w:w="11906" w:h="16838" w:code="9"/>
      <w:pgMar w:top="567" w:right="567" w:bottom="567" w:left="567" w:header="754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662D0" w14:textId="77777777" w:rsidR="00D04F14" w:rsidRDefault="00D04F14" w:rsidP="00EC7E9C">
      <w:pPr>
        <w:spacing w:after="0" w:line="240" w:lineRule="auto"/>
      </w:pPr>
      <w:r>
        <w:separator/>
      </w:r>
    </w:p>
  </w:endnote>
  <w:endnote w:type="continuationSeparator" w:id="0">
    <w:p w14:paraId="2C160927" w14:textId="77777777" w:rsidR="00D04F14" w:rsidRDefault="00D04F14" w:rsidP="00EC7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 Std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533066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E0607C" w14:textId="65529F25" w:rsidR="00D52087" w:rsidRPr="00D52087" w:rsidRDefault="00D52087" w:rsidP="00D52087">
        <w:pPr>
          <w:pStyle w:val="Footer"/>
          <w:jc w:val="right"/>
          <w:rPr>
            <w:sz w:val="18"/>
            <w:szCs w:val="18"/>
          </w:rPr>
        </w:pPr>
        <w:r w:rsidRPr="00D52087">
          <w:rPr>
            <w:sz w:val="18"/>
            <w:szCs w:val="18"/>
          </w:rPr>
          <w:fldChar w:fldCharType="begin"/>
        </w:r>
        <w:r w:rsidRPr="00D52087">
          <w:rPr>
            <w:sz w:val="18"/>
            <w:szCs w:val="18"/>
          </w:rPr>
          <w:instrText xml:space="preserve"> PAGE   \* MERGEFORMAT </w:instrText>
        </w:r>
        <w:r w:rsidRPr="00D52087">
          <w:rPr>
            <w:sz w:val="18"/>
            <w:szCs w:val="18"/>
          </w:rPr>
          <w:fldChar w:fldCharType="separate"/>
        </w:r>
        <w:r w:rsidRPr="00D52087">
          <w:rPr>
            <w:noProof/>
            <w:sz w:val="18"/>
            <w:szCs w:val="18"/>
          </w:rPr>
          <w:t>2</w:t>
        </w:r>
        <w:r w:rsidRPr="00D52087">
          <w:rPr>
            <w:noProof/>
            <w:sz w:val="18"/>
            <w:szCs w:val="18"/>
          </w:rPr>
          <w:fldChar w:fldCharType="end"/>
        </w:r>
      </w:p>
    </w:sdtContent>
  </w:sdt>
  <w:p w14:paraId="1550497D" w14:textId="573FF285" w:rsidR="007A4334" w:rsidRPr="00D52087" w:rsidRDefault="00D52087" w:rsidP="00D52087">
    <w:pPr>
      <w:pStyle w:val="DSGBullet"/>
      <w:numPr>
        <w:ilvl w:val="0"/>
        <w:numId w:val="0"/>
      </w:numPr>
      <w:spacing w:before="0" w:beforeAutospacing="0" w:after="0"/>
      <w:rPr>
        <w:rFonts w:ascii="Gill Sans MT" w:hAnsi="Gill Sans MT"/>
      </w:rPr>
    </w:pPr>
    <w:r w:rsidRPr="00D52087">
      <w:rPr>
        <w:rFonts w:ascii="Gill Sans MT" w:hAnsi="Gill Sans MT"/>
      </w:rPr>
      <w:t>D22/25958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9417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9E13D8" w14:textId="4A4C9995" w:rsidR="00D52087" w:rsidRDefault="00D52087" w:rsidP="00D520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120B70" w14:textId="28D0B854" w:rsidR="00D52087" w:rsidRDefault="00D52087" w:rsidP="00D52087">
    <w:pPr>
      <w:pStyle w:val="DSGBullet"/>
      <w:numPr>
        <w:ilvl w:val="0"/>
        <w:numId w:val="0"/>
      </w:numPr>
      <w:spacing w:before="0" w:beforeAutospacing="0" w:after="0"/>
    </w:pPr>
    <w:r w:rsidRPr="00D52087">
      <w:rPr>
        <w:rFonts w:ascii="Gill Sans MT" w:hAnsi="Gill Sans MT"/>
      </w:rPr>
      <w:t>D22/2595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8C20C" w14:textId="77777777" w:rsidR="00D04F14" w:rsidRDefault="00D04F14" w:rsidP="00EC7E9C">
      <w:pPr>
        <w:spacing w:after="0" w:line="240" w:lineRule="auto"/>
      </w:pPr>
      <w:r>
        <w:separator/>
      </w:r>
    </w:p>
  </w:footnote>
  <w:footnote w:type="continuationSeparator" w:id="0">
    <w:p w14:paraId="494162EE" w14:textId="77777777" w:rsidR="00D04F14" w:rsidRDefault="00D04F14" w:rsidP="00EC7E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F2D1D" w14:textId="5C6F2725" w:rsidR="00D52087" w:rsidRDefault="00D52087" w:rsidP="00D52087">
    <w:pPr>
      <w:pStyle w:val="DSGHeading1"/>
      <w:spacing w:before="120" w:line="240" w:lineRule="auto"/>
    </w:pPr>
    <w:r>
      <w:rPr>
        <w:rFonts w:ascii="Gill Sans MT" w:hAnsi="Gill Sans MT" w:cstheme="minorHAnsi"/>
        <w:b/>
        <w:bCs/>
        <w:sz w:val="28"/>
        <w:szCs w:val="28"/>
      </w:rPr>
      <w:t xml:space="preserve">Building a Skilled Workforce </w:t>
    </w:r>
    <w:r w:rsidR="003C6B64">
      <w:rPr>
        <w:rFonts w:ascii="Gill Sans MT" w:hAnsi="Gill Sans MT" w:cstheme="minorHAnsi"/>
        <w:b/>
        <w:bCs/>
        <w:sz w:val="28"/>
        <w:szCs w:val="28"/>
      </w:rPr>
      <w:t xml:space="preserve">- </w:t>
    </w:r>
    <w:r>
      <w:rPr>
        <w:rFonts w:ascii="Gill Sans MT" w:hAnsi="Gill Sans MT" w:cstheme="minorHAnsi"/>
        <w:b/>
        <w:bCs/>
        <w:sz w:val="28"/>
        <w:szCs w:val="28"/>
      </w:rPr>
      <w:t xml:space="preserve">Existing </w:t>
    </w:r>
    <w:r w:rsidR="00BD5C89">
      <w:rPr>
        <w:rFonts w:ascii="Gill Sans MT" w:hAnsi="Gill Sans MT" w:cstheme="minorHAnsi"/>
        <w:b/>
        <w:bCs/>
        <w:sz w:val="28"/>
        <w:szCs w:val="28"/>
      </w:rPr>
      <w:t xml:space="preserve">Worker </w:t>
    </w:r>
    <w:r w:rsidR="00EB2407">
      <w:rPr>
        <w:rFonts w:ascii="Gill Sans MT" w:hAnsi="Gill Sans MT" w:cstheme="minorHAnsi"/>
        <w:b/>
        <w:bCs/>
        <w:sz w:val="28"/>
        <w:szCs w:val="28"/>
      </w:rPr>
      <w:t>Fund -</w:t>
    </w:r>
    <w:r w:rsidRPr="00144A96">
      <w:rPr>
        <w:rFonts w:ascii="Gill Sans MT" w:hAnsi="Gill Sans MT" w:cstheme="minorHAnsi"/>
        <w:b/>
        <w:bCs/>
        <w:sz w:val="28"/>
        <w:szCs w:val="28"/>
      </w:rPr>
      <w:t xml:space="preserve"> </w:t>
    </w:r>
    <w:r w:rsidR="00BD5C89">
      <w:rPr>
        <w:rFonts w:ascii="Gill Sans MT" w:hAnsi="Gill Sans MT" w:cstheme="minorHAnsi"/>
        <w:b/>
        <w:bCs/>
        <w:sz w:val="28"/>
        <w:szCs w:val="28"/>
      </w:rPr>
      <w:t>E</w:t>
    </w:r>
    <w:r w:rsidR="00BD5C89" w:rsidRPr="00144A96">
      <w:rPr>
        <w:rFonts w:ascii="Gill Sans MT" w:hAnsi="Gill Sans MT" w:cstheme="minorHAnsi"/>
        <w:b/>
        <w:bCs/>
        <w:sz w:val="28"/>
        <w:szCs w:val="28"/>
      </w:rPr>
      <w:t xml:space="preserve">mployer </w:t>
    </w:r>
    <w:r w:rsidRPr="00144A96">
      <w:rPr>
        <w:rFonts w:ascii="Gill Sans MT" w:hAnsi="Gill Sans MT" w:cstheme="minorHAnsi"/>
        <w:b/>
        <w:bCs/>
        <w:sz w:val="28"/>
        <w:szCs w:val="28"/>
      </w:rPr>
      <w:t>support declaration</w:t>
    </w:r>
    <w:r>
      <w:rPr>
        <w:rFonts w:ascii="Gill Sans MT" w:hAnsi="Gill Sans MT" w:cstheme="minorHAnsi"/>
        <w:b/>
        <w:bCs/>
        <w:sz w:val="28"/>
        <w:szCs w:val="28"/>
      </w:rPr>
      <w:t xml:space="preserve"> </w:t>
    </w:r>
    <w:r w:rsidR="00206918">
      <w:rPr>
        <w:rFonts w:ascii="Gill Sans MT" w:hAnsi="Gill Sans MT" w:cstheme="minorHAnsi"/>
        <w:b/>
        <w:bCs/>
        <w:sz w:val="28"/>
        <w:szCs w:val="28"/>
      </w:rPr>
      <w:t xml:space="preserve">form </w:t>
    </w:r>
    <w:r>
      <w:rPr>
        <w:rFonts w:ascii="Gill Sans MT" w:hAnsi="Gill Sans MT" w:cstheme="minorHAnsi"/>
        <w:b/>
        <w:bCs/>
        <w:sz w:val="28"/>
        <w:szCs w:val="28"/>
      </w:rPr>
      <w:t>(</w:t>
    </w:r>
    <w:r w:rsidRPr="00144A96">
      <w:rPr>
        <w:rFonts w:ascii="Gill Sans MT" w:hAnsi="Gill Sans MT" w:cstheme="minorHAnsi"/>
        <w:b/>
        <w:bCs/>
        <w:sz w:val="28"/>
        <w:szCs w:val="28"/>
      </w:rPr>
      <w:t>ST05</w:t>
    </w:r>
    <w:r>
      <w:rPr>
        <w:rFonts w:ascii="Gill Sans MT" w:hAnsi="Gill Sans MT" w:cstheme="minorHAnsi"/>
        <w:b/>
        <w:bCs/>
        <w:sz w:val="28"/>
        <w:szCs w:val="28"/>
      </w:rPr>
      <w:t>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7A01"/>
    <w:multiLevelType w:val="hybridMultilevel"/>
    <w:tmpl w:val="B62AD7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B221D"/>
    <w:multiLevelType w:val="hybridMultilevel"/>
    <w:tmpl w:val="1114914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0D335C"/>
    <w:multiLevelType w:val="hybridMultilevel"/>
    <w:tmpl w:val="6D606256"/>
    <w:lvl w:ilvl="0" w:tplc="F93AEC5E">
      <w:start w:val="1"/>
      <w:numFmt w:val="bullet"/>
      <w:pStyle w:val="DSG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3BBF"/>
    <w:multiLevelType w:val="hybridMultilevel"/>
    <w:tmpl w:val="BC5E0C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A1B28"/>
    <w:multiLevelType w:val="hybridMultilevel"/>
    <w:tmpl w:val="8ABCC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27BBE"/>
    <w:multiLevelType w:val="hybridMultilevel"/>
    <w:tmpl w:val="114C0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93EFD"/>
    <w:multiLevelType w:val="hybridMultilevel"/>
    <w:tmpl w:val="82D6C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AD5BFF"/>
    <w:multiLevelType w:val="hybridMultilevel"/>
    <w:tmpl w:val="FE9A0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C7A55"/>
    <w:multiLevelType w:val="hybridMultilevel"/>
    <w:tmpl w:val="D7A44B3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E55C60"/>
    <w:multiLevelType w:val="hybridMultilevel"/>
    <w:tmpl w:val="44328B6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FD7574B"/>
    <w:multiLevelType w:val="hybridMultilevel"/>
    <w:tmpl w:val="4F5E52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782641">
    <w:abstractNumId w:val="2"/>
  </w:num>
  <w:num w:numId="2" w16cid:durableId="1755474915">
    <w:abstractNumId w:val="0"/>
  </w:num>
  <w:num w:numId="3" w16cid:durableId="826088422">
    <w:abstractNumId w:val="10"/>
  </w:num>
  <w:num w:numId="4" w16cid:durableId="906962573">
    <w:abstractNumId w:val="4"/>
  </w:num>
  <w:num w:numId="5" w16cid:durableId="340816566">
    <w:abstractNumId w:val="5"/>
  </w:num>
  <w:num w:numId="6" w16cid:durableId="145517422">
    <w:abstractNumId w:val="8"/>
  </w:num>
  <w:num w:numId="7" w16cid:durableId="147325622">
    <w:abstractNumId w:val="9"/>
  </w:num>
  <w:num w:numId="8" w16cid:durableId="1638562673">
    <w:abstractNumId w:val="6"/>
  </w:num>
  <w:num w:numId="9" w16cid:durableId="365377241">
    <w:abstractNumId w:val="7"/>
  </w:num>
  <w:num w:numId="10" w16cid:durableId="2005088057">
    <w:abstractNumId w:val="3"/>
  </w:num>
  <w:num w:numId="11" w16cid:durableId="1973553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Dc0MjIzMDIyMTRV0lEKTi0uzszPAykwrAUA1meqkSwAAAA="/>
  </w:docVars>
  <w:rsids>
    <w:rsidRoot w:val="00EC7E9C"/>
    <w:rsid w:val="00014535"/>
    <w:rsid w:val="00023968"/>
    <w:rsid w:val="00055C13"/>
    <w:rsid w:val="00071058"/>
    <w:rsid w:val="000830B9"/>
    <w:rsid w:val="00083464"/>
    <w:rsid w:val="00092A3E"/>
    <w:rsid w:val="00095284"/>
    <w:rsid w:val="000B489A"/>
    <w:rsid w:val="000C2776"/>
    <w:rsid w:val="000D4CAC"/>
    <w:rsid w:val="000F0F3C"/>
    <w:rsid w:val="00112378"/>
    <w:rsid w:val="0011777C"/>
    <w:rsid w:val="00134459"/>
    <w:rsid w:val="001345E4"/>
    <w:rsid w:val="00142D76"/>
    <w:rsid w:val="00144A96"/>
    <w:rsid w:val="00153BBE"/>
    <w:rsid w:val="00153C50"/>
    <w:rsid w:val="00166511"/>
    <w:rsid w:val="00181D18"/>
    <w:rsid w:val="00184DF6"/>
    <w:rsid w:val="00193D58"/>
    <w:rsid w:val="001A206C"/>
    <w:rsid w:val="001A3862"/>
    <w:rsid w:val="001C106A"/>
    <w:rsid w:val="001C6934"/>
    <w:rsid w:val="001E0EFE"/>
    <w:rsid w:val="001E3681"/>
    <w:rsid w:val="001E7C26"/>
    <w:rsid w:val="001F0391"/>
    <w:rsid w:val="00206918"/>
    <w:rsid w:val="00230CCC"/>
    <w:rsid w:val="0023646A"/>
    <w:rsid w:val="00267225"/>
    <w:rsid w:val="00271836"/>
    <w:rsid w:val="002969B4"/>
    <w:rsid w:val="002A5451"/>
    <w:rsid w:val="002A688D"/>
    <w:rsid w:val="002B45AC"/>
    <w:rsid w:val="002C0FC4"/>
    <w:rsid w:val="002C59CD"/>
    <w:rsid w:val="002E183A"/>
    <w:rsid w:val="002F440A"/>
    <w:rsid w:val="003029DF"/>
    <w:rsid w:val="00320AF2"/>
    <w:rsid w:val="00340147"/>
    <w:rsid w:val="00347160"/>
    <w:rsid w:val="003625FA"/>
    <w:rsid w:val="00382F52"/>
    <w:rsid w:val="00383DEE"/>
    <w:rsid w:val="00384A71"/>
    <w:rsid w:val="0038714E"/>
    <w:rsid w:val="003C1B84"/>
    <w:rsid w:val="003C27EE"/>
    <w:rsid w:val="003C6B64"/>
    <w:rsid w:val="003D7294"/>
    <w:rsid w:val="003D7453"/>
    <w:rsid w:val="003E02B9"/>
    <w:rsid w:val="003E5E05"/>
    <w:rsid w:val="00402CFC"/>
    <w:rsid w:val="004264EB"/>
    <w:rsid w:val="00431CD5"/>
    <w:rsid w:val="00442AC2"/>
    <w:rsid w:val="004665C1"/>
    <w:rsid w:val="004731E5"/>
    <w:rsid w:val="004827FC"/>
    <w:rsid w:val="004A7895"/>
    <w:rsid w:val="004B14F7"/>
    <w:rsid w:val="004B6ECA"/>
    <w:rsid w:val="004C31B7"/>
    <w:rsid w:val="004C3C6F"/>
    <w:rsid w:val="004C5C41"/>
    <w:rsid w:val="004C79C0"/>
    <w:rsid w:val="004E72D3"/>
    <w:rsid w:val="004F0A24"/>
    <w:rsid w:val="00515DC3"/>
    <w:rsid w:val="00525D67"/>
    <w:rsid w:val="0054319E"/>
    <w:rsid w:val="00577B48"/>
    <w:rsid w:val="005C6011"/>
    <w:rsid w:val="005D15DA"/>
    <w:rsid w:val="005D42B8"/>
    <w:rsid w:val="005D5BCF"/>
    <w:rsid w:val="005E48E1"/>
    <w:rsid w:val="005F0325"/>
    <w:rsid w:val="005F1099"/>
    <w:rsid w:val="005F6CB3"/>
    <w:rsid w:val="00603211"/>
    <w:rsid w:val="006049C0"/>
    <w:rsid w:val="00622F25"/>
    <w:rsid w:val="006245E8"/>
    <w:rsid w:val="00625CD9"/>
    <w:rsid w:val="006267F3"/>
    <w:rsid w:val="00627747"/>
    <w:rsid w:val="00644F82"/>
    <w:rsid w:val="00645A9F"/>
    <w:rsid w:val="00674EAB"/>
    <w:rsid w:val="00687141"/>
    <w:rsid w:val="00692AB6"/>
    <w:rsid w:val="006A0044"/>
    <w:rsid w:val="006A3A29"/>
    <w:rsid w:val="006D0A3E"/>
    <w:rsid w:val="006F25D3"/>
    <w:rsid w:val="00705319"/>
    <w:rsid w:val="00720AF5"/>
    <w:rsid w:val="00753CCE"/>
    <w:rsid w:val="00761E07"/>
    <w:rsid w:val="00765DCE"/>
    <w:rsid w:val="0077397A"/>
    <w:rsid w:val="007750B5"/>
    <w:rsid w:val="00785E27"/>
    <w:rsid w:val="00787042"/>
    <w:rsid w:val="007946A3"/>
    <w:rsid w:val="007A4334"/>
    <w:rsid w:val="007B0FCF"/>
    <w:rsid w:val="007C17BD"/>
    <w:rsid w:val="007D3E45"/>
    <w:rsid w:val="007E285A"/>
    <w:rsid w:val="008007E8"/>
    <w:rsid w:val="00816A82"/>
    <w:rsid w:val="00824B4D"/>
    <w:rsid w:val="008442CB"/>
    <w:rsid w:val="0084762C"/>
    <w:rsid w:val="00860448"/>
    <w:rsid w:val="008679A3"/>
    <w:rsid w:val="008710CA"/>
    <w:rsid w:val="00872C71"/>
    <w:rsid w:val="00877832"/>
    <w:rsid w:val="00881A4C"/>
    <w:rsid w:val="008855A4"/>
    <w:rsid w:val="00887B05"/>
    <w:rsid w:val="00895168"/>
    <w:rsid w:val="00895627"/>
    <w:rsid w:val="008D61A3"/>
    <w:rsid w:val="008D6490"/>
    <w:rsid w:val="008F5384"/>
    <w:rsid w:val="00903EB6"/>
    <w:rsid w:val="00907763"/>
    <w:rsid w:val="00916897"/>
    <w:rsid w:val="00930535"/>
    <w:rsid w:val="009521C0"/>
    <w:rsid w:val="00952CA0"/>
    <w:rsid w:val="00965C3C"/>
    <w:rsid w:val="00982F4F"/>
    <w:rsid w:val="00994C1B"/>
    <w:rsid w:val="009A1447"/>
    <w:rsid w:val="009C4694"/>
    <w:rsid w:val="009D0EB8"/>
    <w:rsid w:val="009D1259"/>
    <w:rsid w:val="009D15F4"/>
    <w:rsid w:val="009D64EE"/>
    <w:rsid w:val="009E6C38"/>
    <w:rsid w:val="009E7D21"/>
    <w:rsid w:val="00A035BF"/>
    <w:rsid w:val="00A1068F"/>
    <w:rsid w:val="00A263F7"/>
    <w:rsid w:val="00A2723F"/>
    <w:rsid w:val="00A46600"/>
    <w:rsid w:val="00A52A13"/>
    <w:rsid w:val="00A63B6A"/>
    <w:rsid w:val="00A712D1"/>
    <w:rsid w:val="00A87B76"/>
    <w:rsid w:val="00AB3277"/>
    <w:rsid w:val="00AB680D"/>
    <w:rsid w:val="00AC1C81"/>
    <w:rsid w:val="00AD3172"/>
    <w:rsid w:val="00AE24A9"/>
    <w:rsid w:val="00AF26AE"/>
    <w:rsid w:val="00AF334E"/>
    <w:rsid w:val="00B1166C"/>
    <w:rsid w:val="00B30BA9"/>
    <w:rsid w:val="00B35DD7"/>
    <w:rsid w:val="00B437E8"/>
    <w:rsid w:val="00B6145A"/>
    <w:rsid w:val="00B64C69"/>
    <w:rsid w:val="00B82A9C"/>
    <w:rsid w:val="00B9443C"/>
    <w:rsid w:val="00BB2E3B"/>
    <w:rsid w:val="00BD015F"/>
    <w:rsid w:val="00BD2669"/>
    <w:rsid w:val="00BD4AA6"/>
    <w:rsid w:val="00BD4EA8"/>
    <w:rsid w:val="00BD5C89"/>
    <w:rsid w:val="00BF0A5E"/>
    <w:rsid w:val="00BF12A7"/>
    <w:rsid w:val="00C034BA"/>
    <w:rsid w:val="00C03DC1"/>
    <w:rsid w:val="00C055D1"/>
    <w:rsid w:val="00C351F9"/>
    <w:rsid w:val="00C50F14"/>
    <w:rsid w:val="00C54CF5"/>
    <w:rsid w:val="00C66EC3"/>
    <w:rsid w:val="00C707BC"/>
    <w:rsid w:val="00C80878"/>
    <w:rsid w:val="00C82B23"/>
    <w:rsid w:val="00C84F5E"/>
    <w:rsid w:val="00C90B66"/>
    <w:rsid w:val="00C93692"/>
    <w:rsid w:val="00C97AB8"/>
    <w:rsid w:val="00CA6F12"/>
    <w:rsid w:val="00CA7767"/>
    <w:rsid w:val="00CB7C54"/>
    <w:rsid w:val="00CC4FAD"/>
    <w:rsid w:val="00CC65EB"/>
    <w:rsid w:val="00CD2701"/>
    <w:rsid w:val="00CE07AA"/>
    <w:rsid w:val="00CF23B3"/>
    <w:rsid w:val="00CF4D77"/>
    <w:rsid w:val="00D04F14"/>
    <w:rsid w:val="00D20AC7"/>
    <w:rsid w:val="00D3033D"/>
    <w:rsid w:val="00D36DAA"/>
    <w:rsid w:val="00D4269A"/>
    <w:rsid w:val="00D52087"/>
    <w:rsid w:val="00D5760A"/>
    <w:rsid w:val="00D623E6"/>
    <w:rsid w:val="00D82C43"/>
    <w:rsid w:val="00DA4ED1"/>
    <w:rsid w:val="00DB3875"/>
    <w:rsid w:val="00DD50BD"/>
    <w:rsid w:val="00DD6598"/>
    <w:rsid w:val="00DE06EC"/>
    <w:rsid w:val="00DF3592"/>
    <w:rsid w:val="00E00FFC"/>
    <w:rsid w:val="00E038DA"/>
    <w:rsid w:val="00E154DB"/>
    <w:rsid w:val="00E464D6"/>
    <w:rsid w:val="00E50882"/>
    <w:rsid w:val="00E54B82"/>
    <w:rsid w:val="00E55856"/>
    <w:rsid w:val="00E576B3"/>
    <w:rsid w:val="00E673B1"/>
    <w:rsid w:val="00E678CE"/>
    <w:rsid w:val="00E837DF"/>
    <w:rsid w:val="00E872A5"/>
    <w:rsid w:val="00EA0BD2"/>
    <w:rsid w:val="00EA6033"/>
    <w:rsid w:val="00EB2198"/>
    <w:rsid w:val="00EB2407"/>
    <w:rsid w:val="00EB4E9A"/>
    <w:rsid w:val="00EB5172"/>
    <w:rsid w:val="00EC7E17"/>
    <w:rsid w:val="00EC7E9C"/>
    <w:rsid w:val="00ED1B24"/>
    <w:rsid w:val="00EE1D27"/>
    <w:rsid w:val="00EE4FF4"/>
    <w:rsid w:val="00F00CD2"/>
    <w:rsid w:val="00F07AC4"/>
    <w:rsid w:val="00F13BEC"/>
    <w:rsid w:val="00F21515"/>
    <w:rsid w:val="00F26894"/>
    <w:rsid w:val="00F37471"/>
    <w:rsid w:val="00F42B15"/>
    <w:rsid w:val="00F43209"/>
    <w:rsid w:val="00F4421A"/>
    <w:rsid w:val="00F50803"/>
    <w:rsid w:val="00F50B62"/>
    <w:rsid w:val="00F5125D"/>
    <w:rsid w:val="00F52C3D"/>
    <w:rsid w:val="00F54DA0"/>
    <w:rsid w:val="00F57706"/>
    <w:rsid w:val="00F87DE3"/>
    <w:rsid w:val="00F91AAE"/>
    <w:rsid w:val="00FA13FE"/>
    <w:rsid w:val="00FB2667"/>
    <w:rsid w:val="00FD06FA"/>
    <w:rsid w:val="00FE4E69"/>
    <w:rsid w:val="00FF5CF4"/>
    <w:rsid w:val="00FF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9523C08"/>
  <w15:docId w15:val="{67088C48-287D-48A1-A3D1-0183F2D9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DSG_Body text"/>
    <w:qFormat/>
    <w:rsid w:val="00BF0A5E"/>
    <w:pPr>
      <w:spacing w:after="360" w:line="320" w:lineRule="exact"/>
    </w:pPr>
    <w:rPr>
      <w:rFonts w:asciiTheme="minorHAnsi" w:hAnsiTheme="minorHAnsi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DD50BD"/>
    <w:pPr>
      <w:keepNext/>
      <w:keepLines/>
      <w:spacing w:after="120" w:line="360" w:lineRule="exact"/>
      <w:outlineLvl w:val="0"/>
    </w:pPr>
    <w:rPr>
      <w:sz w:val="32"/>
      <w:szCs w:val="32"/>
    </w:rPr>
  </w:style>
  <w:style w:type="paragraph" w:styleId="Heading2">
    <w:name w:val="heading 2"/>
    <w:aliases w:val="DSG_Heading 2"/>
    <w:basedOn w:val="Normal"/>
    <w:next w:val="Normal"/>
    <w:link w:val="Heading2Char"/>
    <w:uiPriority w:val="9"/>
    <w:unhideWhenUsed/>
    <w:rsid w:val="003C1B84"/>
    <w:pPr>
      <w:keepNext/>
      <w:keepLines/>
      <w:spacing w:before="240" w:after="120" w:line="300" w:lineRule="exact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B5172"/>
    <w:pPr>
      <w:keepNext/>
      <w:keepLines/>
      <w:spacing w:before="40" w:after="60"/>
      <w:outlineLvl w:val="2"/>
    </w:pPr>
    <w:rPr>
      <w:color w:val="1F4D78"/>
      <w:sz w:val="24"/>
      <w:szCs w:val="24"/>
    </w:rPr>
  </w:style>
  <w:style w:type="paragraph" w:styleId="Heading4">
    <w:name w:val="heading 4"/>
    <w:aliases w:val="Sub heading1"/>
    <w:basedOn w:val="Normal"/>
    <w:next w:val="Normal"/>
    <w:link w:val="Heading4Char"/>
    <w:uiPriority w:val="9"/>
    <w:unhideWhenUsed/>
    <w:rsid w:val="00142D76"/>
    <w:pPr>
      <w:keepNext/>
      <w:spacing w:before="240" w:after="120" w:line="280" w:lineRule="exact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895168"/>
    <w:rPr>
      <w:rFonts w:ascii="Arial" w:hAnsi="Arial"/>
      <w:szCs w:val="22"/>
    </w:rPr>
  </w:style>
  <w:style w:type="paragraph" w:styleId="Title">
    <w:name w:val="Title"/>
    <w:aliases w:val="DSG_Title"/>
    <w:basedOn w:val="Normal"/>
    <w:next w:val="Normal"/>
    <w:link w:val="TitleChar"/>
    <w:uiPriority w:val="10"/>
    <w:rsid w:val="00D623E6"/>
    <w:pPr>
      <w:spacing w:after="0" w:line="760" w:lineRule="exact"/>
      <w:contextualSpacing/>
    </w:pPr>
    <w:rPr>
      <w:rFonts w:ascii="Gill Sans MT" w:hAnsi="Gill Sans MT"/>
      <w:kern w:val="28"/>
      <w:sz w:val="70"/>
      <w:szCs w:val="56"/>
    </w:rPr>
  </w:style>
  <w:style w:type="character" w:customStyle="1" w:styleId="TitleChar">
    <w:name w:val="Title Char"/>
    <w:aliases w:val="DSG_Title Char"/>
    <w:link w:val="Title"/>
    <w:uiPriority w:val="10"/>
    <w:rsid w:val="00D623E6"/>
    <w:rPr>
      <w:rFonts w:ascii="Gill Sans MT" w:hAnsi="Gill Sans MT"/>
      <w:kern w:val="28"/>
      <w:sz w:val="70"/>
      <w:szCs w:val="56"/>
    </w:rPr>
  </w:style>
  <w:style w:type="character" w:customStyle="1" w:styleId="Heading1Char">
    <w:name w:val="Heading 1 Char"/>
    <w:link w:val="Heading1"/>
    <w:uiPriority w:val="9"/>
    <w:rsid w:val="00DD50BD"/>
    <w:rPr>
      <w:rFonts w:ascii="Arial" w:hAnsi="Arial"/>
      <w:sz w:val="32"/>
      <w:szCs w:val="32"/>
    </w:rPr>
  </w:style>
  <w:style w:type="character" w:customStyle="1" w:styleId="Heading2Char">
    <w:name w:val="Heading 2 Char"/>
    <w:aliases w:val="DSG_Heading 2 Char"/>
    <w:link w:val="Heading2"/>
    <w:uiPriority w:val="9"/>
    <w:rsid w:val="003C1B84"/>
    <w:rPr>
      <w:rFonts w:ascii="Arial" w:hAnsi="Arial"/>
      <w:sz w:val="28"/>
      <w:szCs w:val="26"/>
    </w:rPr>
  </w:style>
  <w:style w:type="character" w:customStyle="1" w:styleId="Heading3Char">
    <w:name w:val="Heading 3 Char"/>
    <w:link w:val="Heading3"/>
    <w:uiPriority w:val="9"/>
    <w:rsid w:val="00EB5172"/>
    <w:rPr>
      <w:rFonts w:ascii="Gill Sans MT" w:hAnsi="Gill Sans MT"/>
      <w:color w:val="1F4D7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EC7E9C"/>
    <w:rPr>
      <w:rFonts w:ascii="Gill Sans MT" w:hAnsi="Gill Sans MT"/>
    </w:rPr>
  </w:style>
  <w:style w:type="paragraph" w:styleId="Footer">
    <w:name w:val="footer"/>
    <w:basedOn w:val="Normal"/>
    <w:link w:val="FooterChar"/>
    <w:uiPriority w:val="99"/>
    <w:unhideWhenUsed/>
    <w:rsid w:val="00EC7E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EC7E9C"/>
    <w:rPr>
      <w:rFonts w:ascii="Gill Sans MT" w:hAnsi="Gill Sans MT"/>
    </w:rPr>
  </w:style>
  <w:style w:type="character" w:customStyle="1" w:styleId="Heading4Char">
    <w:name w:val="Heading 4 Char"/>
    <w:aliases w:val="Sub heading1 Char"/>
    <w:link w:val="Heading4"/>
    <w:uiPriority w:val="9"/>
    <w:rsid w:val="00142D76"/>
    <w:rPr>
      <w:rFonts w:ascii="Arial" w:eastAsia="SimSun" w:hAnsi="Arial" w:cs="Times New Roman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A46600"/>
    <w:pPr>
      <w:spacing w:after="60" w:line="280" w:lineRule="exact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link w:val="Subtitle"/>
    <w:uiPriority w:val="11"/>
    <w:rsid w:val="00A46600"/>
    <w:rPr>
      <w:rFonts w:ascii="Gill Sans MT" w:eastAsia="SimSun" w:hAnsi="Gill Sans MT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3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0325"/>
    <w:rPr>
      <w:rFonts w:ascii="Segoe UI" w:hAnsi="Segoe UI" w:cs="Segoe UI"/>
      <w:sz w:val="18"/>
      <w:szCs w:val="18"/>
    </w:rPr>
  </w:style>
  <w:style w:type="paragraph" w:customStyle="1" w:styleId="DSGBullet">
    <w:name w:val="DSG_Bullet"/>
    <w:basedOn w:val="Normal"/>
    <w:link w:val="DSGBulletChar"/>
    <w:qFormat/>
    <w:rsid w:val="00C50F14"/>
    <w:pPr>
      <w:numPr>
        <w:numId w:val="1"/>
      </w:numPr>
      <w:spacing w:before="100" w:beforeAutospacing="1" w:after="240"/>
      <w:ind w:left="284" w:hanging="284"/>
    </w:pPr>
    <w:rPr>
      <w:rFonts w:cs="Arial"/>
    </w:rPr>
  </w:style>
  <w:style w:type="paragraph" w:styleId="Quote">
    <w:name w:val="Quote"/>
    <w:aliases w:val="DSG_Quote"/>
    <w:basedOn w:val="Normal"/>
    <w:next w:val="Normal"/>
    <w:link w:val="QuoteChar"/>
    <w:uiPriority w:val="29"/>
    <w:qFormat/>
    <w:rsid w:val="00142D76"/>
    <w:pPr>
      <w:spacing w:before="240" w:line="500" w:lineRule="exact"/>
    </w:pPr>
    <w:rPr>
      <w:iCs/>
      <w:color w:val="595959"/>
      <w:sz w:val="40"/>
    </w:rPr>
  </w:style>
  <w:style w:type="character" w:customStyle="1" w:styleId="DSGBulletChar">
    <w:name w:val="DSG_Bullet Char"/>
    <w:link w:val="DSGBullet"/>
    <w:rsid w:val="00C50F14"/>
    <w:rPr>
      <w:rFonts w:ascii="Arial" w:hAnsi="Arial" w:cs="Arial"/>
      <w:sz w:val="22"/>
      <w:szCs w:val="22"/>
    </w:rPr>
  </w:style>
  <w:style w:type="character" w:customStyle="1" w:styleId="QuoteChar">
    <w:name w:val="Quote Char"/>
    <w:aliases w:val="DSG_Quote Char"/>
    <w:link w:val="Quote"/>
    <w:uiPriority w:val="29"/>
    <w:rsid w:val="00142D76"/>
    <w:rPr>
      <w:rFonts w:ascii="Arial" w:hAnsi="Arial"/>
      <w:iCs/>
      <w:color w:val="595959"/>
      <w:sz w:val="40"/>
      <w:szCs w:val="22"/>
    </w:rPr>
  </w:style>
  <w:style w:type="paragraph" w:customStyle="1" w:styleId="DSGBullet-numbers">
    <w:name w:val="DSG_Bullet - numbers"/>
    <w:link w:val="DSGBullet-numbersChar"/>
    <w:qFormat/>
    <w:rsid w:val="004E72D3"/>
    <w:pPr>
      <w:spacing w:before="100" w:beforeAutospacing="1" w:after="240" w:line="320" w:lineRule="exact"/>
      <w:ind w:left="284" w:hanging="284"/>
    </w:pPr>
    <w:rPr>
      <w:rFonts w:ascii="Arial" w:hAnsi="Arial" w:cs="Arial"/>
      <w:szCs w:val="22"/>
    </w:rPr>
  </w:style>
  <w:style w:type="character" w:customStyle="1" w:styleId="DSGBullet-numbersChar">
    <w:name w:val="DSG_Bullet - numbers Char"/>
    <w:basedOn w:val="DSGBulletChar"/>
    <w:link w:val="DSGBullet-numbers"/>
    <w:rsid w:val="004E72D3"/>
    <w:rPr>
      <w:rFonts w:ascii="Arial" w:hAnsi="Arial" w:cs="Arial"/>
      <w:sz w:val="22"/>
      <w:szCs w:val="22"/>
    </w:rPr>
  </w:style>
  <w:style w:type="paragraph" w:customStyle="1" w:styleId="Title2">
    <w:name w:val="Title 2"/>
    <w:basedOn w:val="Normal"/>
    <w:link w:val="Title2Char"/>
    <w:rsid w:val="00D623E6"/>
    <w:pPr>
      <w:spacing w:after="0"/>
    </w:pPr>
    <w:rPr>
      <w:rFonts w:ascii="Gill Sans MT" w:hAnsi="Gill Sans MT"/>
      <w:color w:val="BFBFBF" w:themeColor="background1" w:themeShade="BF"/>
      <w:sz w:val="24"/>
      <w:szCs w:val="24"/>
    </w:rPr>
  </w:style>
  <w:style w:type="character" w:customStyle="1" w:styleId="Title2Char">
    <w:name w:val="Title 2 Char"/>
    <w:basedOn w:val="DefaultParagraphFont"/>
    <w:link w:val="Title2"/>
    <w:rsid w:val="00D623E6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Shorttitle">
    <w:name w:val="DSG_Short title"/>
    <w:basedOn w:val="Title"/>
    <w:link w:val="DSGShorttitleChar"/>
    <w:qFormat/>
    <w:rsid w:val="00F13BEC"/>
    <w:rPr>
      <w:color w:val="D9D9D9" w:themeColor="background1" w:themeShade="D9"/>
    </w:rPr>
  </w:style>
  <w:style w:type="paragraph" w:customStyle="1" w:styleId="DSGShorttitleblack">
    <w:name w:val="DSG_Short title_black"/>
    <w:basedOn w:val="Title"/>
    <w:link w:val="DSGShorttitleblackChar"/>
    <w:qFormat/>
    <w:rsid w:val="00F13BEC"/>
  </w:style>
  <w:style w:type="character" w:customStyle="1" w:styleId="DSGShorttitleChar">
    <w:name w:val="DSG_Short title Char"/>
    <w:basedOn w:val="TitleChar"/>
    <w:link w:val="DSGShorttitle"/>
    <w:rsid w:val="00F13BEC"/>
    <w:rPr>
      <w:rFonts w:ascii="Gill Sans MT" w:hAnsi="Gill Sans MT"/>
      <w:color w:val="D9D9D9" w:themeColor="background1" w:themeShade="D9"/>
      <w:kern w:val="28"/>
      <w:sz w:val="70"/>
      <w:szCs w:val="56"/>
    </w:rPr>
  </w:style>
  <w:style w:type="paragraph" w:customStyle="1" w:styleId="DSGFulltitlegrey">
    <w:name w:val="DSG_Full title_grey"/>
    <w:basedOn w:val="Title2"/>
    <w:link w:val="DSGFulltitlegreyChar"/>
    <w:qFormat/>
    <w:rsid w:val="00F13BEC"/>
  </w:style>
  <w:style w:type="character" w:customStyle="1" w:styleId="DSGShorttitleblackChar">
    <w:name w:val="DSG_Short title_black Char"/>
    <w:basedOn w:val="TitleChar"/>
    <w:link w:val="DSGShorttitleblack"/>
    <w:rsid w:val="00F13BEC"/>
    <w:rPr>
      <w:rFonts w:ascii="Gill Sans MT" w:hAnsi="Gill Sans MT"/>
      <w:kern w:val="28"/>
      <w:sz w:val="70"/>
      <w:szCs w:val="56"/>
    </w:rPr>
  </w:style>
  <w:style w:type="paragraph" w:customStyle="1" w:styleId="DSGFulltitleblack">
    <w:name w:val="DSG_Full title_black"/>
    <w:basedOn w:val="Title2"/>
    <w:link w:val="DSGFulltitleblackChar"/>
    <w:qFormat/>
    <w:rsid w:val="00F13BEC"/>
    <w:rPr>
      <w:color w:val="000000" w:themeColor="text1"/>
    </w:rPr>
  </w:style>
  <w:style w:type="character" w:customStyle="1" w:styleId="DSGFulltitlegreyChar">
    <w:name w:val="DSG_Full title_grey Char"/>
    <w:basedOn w:val="Title2Char"/>
    <w:link w:val="DSGFulltitlegrey"/>
    <w:rsid w:val="00F13BEC"/>
    <w:rPr>
      <w:rFonts w:ascii="Gill Sans MT" w:hAnsi="Gill Sans MT"/>
      <w:color w:val="BFBFBF" w:themeColor="background1" w:themeShade="BF"/>
      <w:sz w:val="24"/>
      <w:szCs w:val="24"/>
    </w:rPr>
  </w:style>
  <w:style w:type="paragraph" w:customStyle="1" w:styleId="DSGPagenumber">
    <w:name w:val="DSG_Page number"/>
    <w:basedOn w:val="Footer"/>
    <w:link w:val="DSGPagenumberChar"/>
    <w:qFormat/>
    <w:rsid w:val="00692AB6"/>
    <w:pPr>
      <w:jc w:val="right"/>
    </w:pPr>
    <w:rPr>
      <w:noProof/>
    </w:rPr>
  </w:style>
  <w:style w:type="character" w:customStyle="1" w:styleId="DSGFulltitleblackChar">
    <w:name w:val="DSG_Full title_black Char"/>
    <w:basedOn w:val="Title2Char"/>
    <w:link w:val="DSGFulltitleblack"/>
    <w:rsid w:val="00F13BEC"/>
    <w:rPr>
      <w:rFonts w:ascii="Gill Sans MT" w:hAnsi="Gill Sans MT"/>
      <w:color w:val="000000" w:themeColor="text1"/>
      <w:sz w:val="24"/>
      <w:szCs w:val="24"/>
    </w:rPr>
  </w:style>
  <w:style w:type="paragraph" w:customStyle="1" w:styleId="DSGFooter">
    <w:name w:val="DSG_Footer"/>
    <w:basedOn w:val="Normal"/>
    <w:link w:val="DSGFooterChar"/>
    <w:qFormat/>
    <w:rsid w:val="00692AB6"/>
    <w:pPr>
      <w:spacing w:after="0" w:line="280" w:lineRule="exact"/>
    </w:pPr>
  </w:style>
  <w:style w:type="character" w:customStyle="1" w:styleId="DSGPagenumberChar">
    <w:name w:val="DSG_Page number Char"/>
    <w:basedOn w:val="FooterChar"/>
    <w:link w:val="DSGPagenumber"/>
    <w:rsid w:val="00692AB6"/>
    <w:rPr>
      <w:rFonts w:ascii="Arial" w:hAnsi="Arial"/>
      <w:noProof/>
      <w:szCs w:val="22"/>
    </w:rPr>
  </w:style>
  <w:style w:type="paragraph" w:customStyle="1" w:styleId="DSGHeading1">
    <w:name w:val="DSG_Heading 1"/>
    <w:basedOn w:val="Heading1"/>
    <w:link w:val="DSGHeading1Char"/>
    <w:qFormat/>
    <w:rsid w:val="00AB680D"/>
  </w:style>
  <w:style w:type="character" w:customStyle="1" w:styleId="DSGFooterChar">
    <w:name w:val="DSG_Footer Char"/>
    <w:basedOn w:val="DefaultParagraphFont"/>
    <w:link w:val="DSGFooter"/>
    <w:rsid w:val="00692AB6"/>
    <w:rPr>
      <w:rFonts w:ascii="Arial" w:hAnsi="Arial"/>
      <w:szCs w:val="22"/>
    </w:rPr>
  </w:style>
  <w:style w:type="paragraph" w:customStyle="1" w:styleId="DSGSubheading">
    <w:name w:val="DSG_Sub heading"/>
    <w:basedOn w:val="Heading2"/>
    <w:link w:val="DSGSubheadingChar"/>
    <w:qFormat/>
    <w:rsid w:val="00AB680D"/>
  </w:style>
  <w:style w:type="character" w:customStyle="1" w:styleId="DSGHeading1Char">
    <w:name w:val="DSG_Heading 1 Char"/>
    <w:basedOn w:val="Heading1Char"/>
    <w:link w:val="DSGHeading1"/>
    <w:rsid w:val="00AB680D"/>
    <w:rPr>
      <w:rFonts w:ascii="Arial" w:hAnsi="Arial"/>
      <w:sz w:val="32"/>
      <w:szCs w:val="32"/>
    </w:rPr>
  </w:style>
  <w:style w:type="character" w:customStyle="1" w:styleId="DSGSubheadingChar">
    <w:name w:val="DSG_Sub heading Char"/>
    <w:basedOn w:val="Heading2Char"/>
    <w:link w:val="DSGSubheading"/>
    <w:rsid w:val="00AB680D"/>
    <w:rPr>
      <w:rFonts w:ascii="Arial" w:hAnsi="Arial"/>
      <w:sz w:val="28"/>
      <w:szCs w:val="26"/>
    </w:rPr>
  </w:style>
  <w:style w:type="paragraph" w:customStyle="1" w:styleId="DSGShorttitle0">
    <w:name w:val="DSG Short title"/>
    <w:autoRedefine/>
    <w:qFormat/>
    <w:rsid w:val="00BD2669"/>
    <w:pPr>
      <w:suppressAutoHyphens/>
      <w:spacing w:after="360"/>
      <w:jc w:val="right"/>
    </w:pPr>
    <w:rPr>
      <w:rFonts w:ascii="Gill Sans MT Std Light" w:eastAsiaTheme="minorEastAsia" w:hAnsi="Gill Sans MT Std Light" w:cstheme="minorBidi"/>
      <w:sz w:val="44"/>
      <w:szCs w:val="44"/>
      <w:lang w:eastAsia="en-US"/>
    </w:rPr>
  </w:style>
  <w:style w:type="paragraph" w:customStyle="1" w:styleId="DSGFulltitle">
    <w:name w:val="DSG Full title"/>
    <w:autoRedefine/>
    <w:qFormat/>
    <w:rsid w:val="00DA4ED1"/>
    <w:pPr>
      <w:suppressAutoHyphens/>
      <w:spacing w:line="280" w:lineRule="exact"/>
    </w:pPr>
    <w:rPr>
      <w:rFonts w:ascii="Gill Sans MT Std Light" w:eastAsiaTheme="minorEastAsia" w:hAnsi="Gill Sans MT Std Light" w:cstheme="minorBidi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B116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B1166C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B1166C"/>
    <w:pPr>
      <w:spacing w:before="200" w:after="200" w:line="276" w:lineRule="auto"/>
      <w:ind w:left="720"/>
      <w:contextualSpacing/>
    </w:pPr>
    <w:rPr>
      <w:rFonts w:eastAsiaTheme="minorEastAsia" w:cstheme="minorBidi"/>
      <w:szCs w:val="20"/>
      <w:lang w:eastAsia="en-US"/>
    </w:rPr>
  </w:style>
  <w:style w:type="table" w:styleId="LightShading-Accent3">
    <w:name w:val="Light Shading Accent 3"/>
    <w:basedOn w:val="TableNormal"/>
    <w:uiPriority w:val="60"/>
    <w:rsid w:val="005F1099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List-Accent3">
    <w:name w:val="Light List Accent 3"/>
    <w:basedOn w:val="TableNormal"/>
    <w:uiPriority w:val="61"/>
    <w:rsid w:val="005F1099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0830B9"/>
    <w:rPr>
      <w:color w:val="808080"/>
    </w:rPr>
  </w:style>
  <w:style w:type="paragraph" w:styleId="Revision">
    <w:name w:val="Revision"/>
    <w:hidden/>
    <w:uiPriority w:val="99"/>
    <w:semiHidden/>
    <w:rsid w:val="004B6ECA"/>
    <w:rPr>
      <w:rFonts w:asciiTheme="minorHAnsi" w:hAnsiTheme="minorHAns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20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AF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AF2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AF2"/>
    <w:rPr>
      <w:rFonts w:asciiTheme="minorHAnsi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9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6CB1E-162B-424F-84B2-A3A058EDA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DTA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, Mey</dc:creator>
  <cp:lastModifiedBy>Melanie Moeller</cp:lastModifiedBy>
  <cp:revision>2</cp:revision>
  <cp:lastPrinted>2018-02-01T00:27:00Z</cp:lastPrinted>
  <dcterms:created xsi:type="dcterms:W3CDTF">2022-11-11T05:16:00Z</dcterms:created>
  <dcterms:modified xsi:type="dcterms:W3CDTF">2022-11-11T05:16:00Z</dcterms:modified>
</cp:coreProperties>
</file>